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17D24F" w14:textId="6B63ADDC" w:rsidR="001A0B56" w:rsidRDefault="001A0B56" w:rsidP="001A0B56">
      <w:pPr>
        <w:pStyle w:val="Caption"/>
        <w:keepNext/>
      </w:pPr>
      <w:r>
        <w:t>Table 7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049"/>
        <w:gridCol w:w="901"/>
        <w:gridCol w:w="1005"/>
        <w:gridCol w:w="1959"/>
        <w:gridCol w:w="1566"/>
      </w:tblGrid>
      <w:tr w:rsidR="00D22D52" w:rsidRPr="001A0B56" w14:paraId="2BC691CF" w14:textId="77777777" w:rsidTr="001A0B56">
        <w:trPr>
          <w:cantSplit/>
          <w:tblHeader/>
          <w:jc w:val="center"/>
        </w:trPr>
        <w:tc>
          <w:tcPr>
            <w:tcW w:w="213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94FD5A2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b/>
                <w:sz w:val="22"/>
                <w:szCs w:val="22"/>
              </w:rPr>
              <w:t>Characteristic</w:t>
            </w:r>
          </w:p>
        </w:tc>
        <w:tc>
          <w:tcPr>
            <w:tcW w:w="475" w:type="pct"/>
            <w:tcBorders>
              <w:top w:val="single" w:sz="16" w:space="0" w:color="D3D3D3"/>
              <w:bottom w:val="single" w:sz="16" w:space="0" w:color="D3D3D3"/>
            </w:tcBorders>
          </w:tcPr>
          <w:p w14:paraId="36C3A761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b/>
                <w:sz w:val="22"/>
                <w:szCs w:val="22"/>
              </w:rPr>
              <w:t>N</w:t>
            </w:r>
          </w:p>
        </w:tc>
        <w:tc>
          <w:tcPr>
            <w:tcW w:w="530" w:type="pct"/>
            <w:tcBorders>
              <w:top w:val="single" w:sz="16" w:space="0" w:color="D3D3D3"/>
              <w:bottom w:val="single" w:sz="16" w:space="0" w:color="D3D3D3"/>
            </w:tcBorders>
          </w:tcPr>
          <w:p w14:paraId="0AF913ED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b/>
                <w:sz w:val="22"/>
                <w:szCs w:val="22"/>
              </w:rPr>
              <w:t>OR</w:t>
            </w:r>
            <w:r w:rsidRPr="001A0B56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033" w:type="pct"/>
            <w:tcBorders>
              <w:top w:val="single" w:sz="16" w:space="0" w:color="D3D3D3"/>
              <w:bottom w:val="single" w:sz="16" w:space="0" w:color="D3D3D3"/>
            </w:tcBorders>
          </w:tcPr>
          <w:p w14:paraId="107E1CDA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b/>
                <w:sz w:val="22"/>
                <w:szCs w:val="22"/>
              </w:rPr>
              <w:t>95% CI</w:t>
            </w:r>
            <w:r w:rsidRPr="001A0B56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26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125A20C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b/>
                <w:sz w:val="22"/>
                <w:szCs w:val="22"/>
              </w:rPr>
              <w:t>p-value</w:t>
            </w:r>
          </w:p>
        </w:tc>
      </w:tr>
      <w:tr w:rsidR="00D22D52" w:rsidRPr="001A0B56" w14:paraId="74EA6185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477CE" w14:textId="125C7A4F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Participants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5103A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C343F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97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D310D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94, 1.00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F833C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b/>
                <w:sz w:val="22"/>
                <w:szCs w:val="22"/>
              </w:rPr>
              <w:t>0.042</w:t>
            </w:r>
          </w:p>
        </w:tc>
      </w:tr>
      <w:tr w:rsidR="00D22D52" w:rsidRPr="001A0B56" w14:paraId="52BCC280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C2B84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Gender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E5F11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1C92B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F6717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2A97B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1A8D0595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E9B24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Femal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28A78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707FE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726A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42FDD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104392F2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E5DE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Mal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E4D17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04438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1.51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60285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92, 2.47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B6A8E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10</w:t>
            </w:r>
          </w:p>
        </w:tc>
      </w:tr>
      <w:tr w:rsidR="00D22D52" w:rsidRPr="001A0B56" w14:paraId="35054BC8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8FABA" w14:textId="4E35DB5F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Marital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75682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EA81E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48082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2CD93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323C5A7E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90728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Married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458A8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9F7AD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F8F19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19775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0ACC81ED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85855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Singl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1966F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50D33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1.61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80E16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84, 3.00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10A15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14</w:t>
            </w:r>
          </w:p>
        </w:tc>
      </w:tr>
      <w:tr w:rsidR="00D22D52" w:rsidRPr="001A0B56" w14:paraId="17384BF1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120B6" w14:textId="725F8576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Type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Family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0C81F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A3D95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93B53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5897D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36B2E4E3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6139F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Broken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BA801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9281F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50D8C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576FF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78115E89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3A08D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Joint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2EAA9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11A07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5.28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06711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49, 116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EDFED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2</w:t>
            </w:r>
          </w:p>
        </w:tc>
      </w:tr>
      <w:tr w:rsidR="00D22D52" w:rsidRPr="001A0B56" w14:paraId="4BA50959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4ACFF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Nuclear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D9CF6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B5989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7.81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6EA9C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73, 170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336AB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10</w:t>
            </w:r>
          </w:p>
        </w:tc>
      </w:tr>
      <w:tr w:rsidR="00D22D52" w:rsidRPr="001A0B56" w14:paraId="6C69E126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48343" w14:textId="1C22B8E2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Level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Education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C5258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FCBDE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CCB94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AD4FE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7E4ED5B9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F5695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Bachelor of Scienc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95BA2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D36F6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23E6E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1CB3D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54D33037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A0FFF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Can read and writ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471CB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E4F83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38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D3B78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11, 1.21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F2D21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11</w:t>
            </w:r>
          </w:p>
        </w:tc>
      </w:tr>
      <w:tr w:rsidR="00D22D52" w:rsidRPr="001A0B56" w14:paraId="28D3F86E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D9708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High School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7DAB5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E3290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1.00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68BDD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35, 2.54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0770C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D22D52" w:rsidRPr="001A0B56" w14:paraId="7E1D261B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E4B1B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Illiterat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43F05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29875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1.57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F7AB9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21, 32.5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3EA37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7</w:t>
            </w:r>
          </w:p>
        </w:tc>
      </w:tr>
      <w:tr w:rsidR="00D22D52" w:rsidRPr="001A0B56" w14:paraId="0C11615D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BC9D4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Master of Scienc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A92C5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D77B8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2.35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693C0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33, 47.6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F18A6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5</w:t>
            </w:r>
          </w:p>
        </w:tc>
      </w:tr>
      <w:tr w:rsidR="00D22D52" w:rsidRPr="001A0B56" w14:paraId="1D561B44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0E416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Primary school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AD56B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A30E8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69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2EF41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23, 1.87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14236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5</w:t>
            </w:r>
          </w:p>
        </w:tc>
      </w:tr>
      <w:tr w:rsidR="00D22D52" w:rsidRPr="001A0B56" w14:paraId="78A8357D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0BDAC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Secondary school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92B48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E1AB0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84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287E3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27, 2.44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3E0EA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8</w:t>
            </w:r>
          </w:p>
        </w:tc>
      </w:tr>
      <w:tr w:rsidR="00D22D52" w:rsidRPr="001A0B56" w14:paraId="005692CA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8FD5C" w14:textId="664C3D53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Occupational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CA37E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8CFEB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D5E97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26FC5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33534A77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A0808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Civil servant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2DAAB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BD06F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7F730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29D24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56AEFBBE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C8FA6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High school student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F93AC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0E216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00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E2D19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51763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D22D52" w:rsidRPr="001A0B56" w14:paraId="7D6D9750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C8C81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Housewif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6FA98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868DE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00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BE9B6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1B585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D22D52" w:rsidRPr="001A0B56" w14:paraId="74FCF1EA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2DCC2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Self-employed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BF2B1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A3FA7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00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8AADB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F6E73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D22D52" w:rsidRPr="001A0B56" w14:paraId="4455655D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98A6E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Unemployed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07183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F5002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00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D3705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48094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D22D52" w:rsidRPr="001A0B56" w14:paraId="041D99B1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E7216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University student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B6C89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FCCF7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00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6E9AF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FC321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D22D52" w:rsidRPr="001A0B56" w14:paraId="0A90EC50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DC076" w14:textId="5F221313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Area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Residenc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D72AC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4D115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5C6A1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1EA93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05825629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6638B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Rural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5CB52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6047E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751C9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930CF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38F098C9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01804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Urban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64956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85A10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1.13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3C7FD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69, 1.84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C2D3F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6</w:t>
            </w:r>
          </w:p>
        </w:tc>
      </w:tr>
      <w:tr w:rsidR="00D22D52" w:rsidRPr="001A0B56" w14:paraId="75607D02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23B21" w14:textId="4F88EC39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Economic</w:t>
            </w:r>
            <w:r w:rsidR="001A0B56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Class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307E1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200A1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F072D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3340D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72068AC7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8AEF7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High incom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CE950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F62A7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86A2C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DFB18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D22D52" w:rsidRPr="001A0B56" w14:paraId="5FB4C718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6E3F1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Low incom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33A8B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99D7F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6.41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BDEB0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60, 140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ADFB3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13</w:t>
            </w:r>
          </w:p>
        </w:tc>
      </w:tr>
      <w:tr w:rsidR="00D22D52" w:rsidRPr="001A0B56" w14:paraId="5B7FF19A" w14:textId="77777777" w:rsidTr="001A0B56">
        <w:trPr>
          <w:cantSplit/>
          <w:jc w:val="center"/>
        </w:trPr>
        <w:tc>
          <w:tcPr>
            <w:tcW w:w="213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6C14E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    Moderate income</w:t>
            </w:r>
          </w:p>
        </w:tc>
        <w:tc>
          <w:tcPr>
            <w:tcW w:w="4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2A227" w14:textId="77777777" w:rsidR="00D22D52" w:rsidRPr="001A0B56" w:rsidRDefault="00D22D5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3A3B0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6.84</w:t>
            </w:r>
          </w:p>
        </w:tc>
        <w:tc>
          <w:tcPr>
            <w:tcW w:w="103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B519B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64, 150</w:t>
            </w:r>
          </w:p>
        </w:tc>
        <w:tc>
          <w:tcPr>
            <w:tcW w:w="82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689C4" w14:textId="77777777" w:rsidR="00D22D52" w:rsidRPr="001A0B56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0.12</w:t>
            </w:r>
          </w:p>
        </w:tc>
      </w:tr>
      <w:tr w:rsidR="00D22D52" w:rsidRPr="001A0B56" w14:paraId="6B6D78A8" w14:textId="77777777" w:rsidTr="001A0B56">
        <w:trPr>
          <w:cantSplit/>
          <w:jc w:val="center"/>
        </w:trPr>
        <w:tc>
          <w:tcPr>
            <w:tcW w:w="5000" w:type="pct"/>
            <w:gridSpan w:val="5"/>
          </w:tcPr>
          <w:p w14:paraId="56649323" w14:textId="77777777" w:rsidR="00D22D52" w:rsidRPr="001A0B56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1A0B56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  <w:r w:rsidRPr="001A0B56">
              <w:rPr>
                <w:rFonts w:asciiTheme="majorHAnsi" w:hAnsiTheme="majorHAnsi" w:cstheme="majorHAnsi"/>
                <w:sz w:val="22"/>
                <w:szCs w:val="22"/>
              </w:rPr>
              <w:t>OR = Odds Ratio, CI = Confidence Interval</w:t>
            </w:r>
          </w:p>
        </w:tc>
      </w:tr>
    </w:tbl>
    <w:p w14:paraId="61BAC827" w14:textId="77777777" w:rsidR="00D22D52" w:rsidRDefault="00D22D52">
      <w:pPr>
        <w:pStyle w:val="FirstParagraph"/>
      </w:pPr>
    </w:p>
    <w:sectPr w:rsidR="00D22D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A5A968" w14:textId="77777777" w:rsidR="0020264D" w:rsidRDefault="0020264D">
      <w:pPr>
        <w:spacing w:after="0"/>
      </w:pPr>
      <w:r>
        <w:separator/>
      </w:r>
    </w:p>
  </w:endnote>
  <w:endnote w:type="continuationSeparator" w:id="0">
    <w:p w14:paraId="427B3360" w14:textId="77777777" w:rsidR="0020264D" w:rsidRDefault="002026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FA8C96" w14:textId="77777777" w:rsidR="0020264D" w:rsidRDefault="0020264D">
      <w:r>
        <w:separator/>
      </w:r>
    </w:p>
  </w:footnote>
  <w:footnote w:type="continuationSeparator" w:id="0">
    <w:p w14:paraId="0264D924" w14:textId="77777777" w:rsidR="0020264D" w:rsidRDefault="002026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D6C93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3462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NbSwNDA0NDY0MTVV0lEKTi0uzszPAykwrAUArtMwKywAAAA="/>
  </w:docVars>
  <w:rsids>
    <w:rsidRoot w:val="00D22D52"/>
    <w:rsid w:val="001A0B56"/>
    <w:rsid w:val="0020264D"/>
    <w:rsid w:val="00434E31"/>
    <w:rsid w:val="00D22D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DE9F0"/>
  <w15:docId w15:val="{C7F94F8D-BC85-450D-AE4D-9605BF4D9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4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2</cp:revision>
  <dcterms:created xsi:type="dcterms:W3CDTF">2024-06-12T07:29:00Z</dcterms:created>
  <dcterms:modified xsi:type="dcterms:W3CDTF">2024-06-12T07:45:00Z</dcterms:modified>
</cp:coreProperties>
</file>